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1922" w:rsidRDefault="00D71922" w:rsidP="00D55512">
      <w:pPr>
        <w:jc w:val="center"/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</w:pPr>
      <w:bookmarkStart w:id="0" w:name="_GoBack"/>
      <w:bookmarkEnd w:id="0"/>
    </w:p>
    <w:p w:rsidR="00D71922" w:rsidRDefault="00D71922" w:rsidP="00D71922">
      <w:pPr>
        <w:jc w:val="right"/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</w:pPr>
      <w:r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>დანართი N</w:t>
      </w:r>
      <w:r w:rsidR="006B205F"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>8</w:t>
      </w:r>
    </w:p>
    <w:p w:rsidR="00D71922" w:rsidRDefault="00D71922" w:rsidP="00D71922">
      <w:pPr>
        <w:jc w:val="center"/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</w:pPr>
    </w:p>
    <w:p w:rsidR="00D71922" w:rsidRDefault="00D71922" w:rsidP="00D71922">
      <w:pPr>
        <w:jc w:val="center"/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</w:pPr>
      <w:r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 xml:space="preserve">ახალი კორონავირუსის 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>(</w:t>
      </w:r>
      <w:r w:rsidRPr="00A57426">
        <w:rPr>
          <w:rFonts w:cstheme="minorHAnsi"/>
          <w:b/>
          <w:color w:val="44546A" w:themeColor="text2"/>
          <w:sz w:val="24"/>
          <w:szCs w:val="24"/>
        </w:rPr>
        <w:t>COVID-19</w:t>
      </w:r>
      <w:r w:rsidRPr="00A57426">
        <w:rPr>
          <w:rFonts w:cstheme="minorHAnsi"/>
          <w:b/>
          <w:color w:val="44546A" w:themeColor="text2"/>
          <w:sz w:val="24"/>
          <w:szCs w:val="24"/>
          <w:lang w:val="ka-GE"/>
        </w:rPr>
        <w:t xml:space="preserve">) </w:t>
      </w:r>
      <w:r>
        <w:rPr>
          <w:rFonts w:ascii="Sylfaen" w:hAnsi="Sylfaen" w:cstheme="minorHAnsi"/>
          <w:b/>
          <w:color w:val="44546A" w:themeColor="text2"/>
          <w:sz w:val="24"/>
          <w:szCs w:val="24"/>
          <w:lang w:val="ka-GE"/>
        </w:rPr>
        <w:t xml:space="preserve">გავრცელების მაღალი რისკის ზონის ქვეყნებიდან საერთაშორისო </w:t>
      </w:r>
      <w:r w:rsidRPr="00A57426"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>მოგზაურთათვის</w:t>
      </w:r>
      <w:r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  <w:t xml:space="preserve"> განკუთვნილი რეკომენდაციები</w:t>
      </w:r>
    </w:p>
    <w:p w:rsidR="00D71922" w:rsidRDefault="00D71922" w:rsidP="00D55512">
      <w:pPr>
        <w:jc w:val="center"/>
        <w:rPr>
          <w:rFonts w:ascii="Sylfaen" w:hAnsi="Sylfaen" w:cs="Sylfaen"/>
          <w:b/>
          <w:color w:val="44546A" w:themeColor="text2"/>
          <w:sz w:val="24"/>
          <w:szCs w:val="24"/>
          <w:lang w:val="ka-GE"/>
        </w:rPr>
      </w:pPr>
    </w:p>
    <w:p w:rsidR="001D3773" w:rsidRPr="001D3773" w:rsidRDefault="001D3773" w:rsidP="00D71922">
      <w:pPr>
        <w:jc w:val="both"/>
        <w:rPr>
          <w:rFonts w:ascii="Sylfaen" w:hAnsi="Sylfaen"/>
          <w:b/>
          <w:lang w:val="ka-GE"/>
        </w:rPr>
      </w:pPr>
      <w:r w:rsidRPr="001D3773">
        <w:rPr>
          <w:rFonts w:ascii="Sylfaen" w:hAnsi="Sylfaen"/>
          <w:b/>
          <w:lang w:val="ka-GE"/>
        </w:rPr>
        <w:t xml:space="preserve">თუ </w:t>
      </w:r>
      <w:r w:rsidR="00574CEC">
        <w:rPr>
          <w:rFonts w:ascii="Sylfaen" w:hAnsi="Sylfaen"/>
          <w:b/>
          <w:lang w:val="ka-GE"/>
        </w:rPr>
        <w:t>მგზავრი ჩამოდის</w:t>
      </w:r>
      <w:r w:rsidRPr="001D3773">
        <w:rPr>
          <w:rFonts w:ascii="Sylfaen" w:hAnsi="Sylfaen"/>
          <w:b/>
          <w:lang w:val="ka-GE"/>
        </w:rPr>
        <w:t xml:space="preserve"> </w:t>
      </w:r>
      <w:r w:rsidR="00D71922" w:rsidRPr="00D71922">
        <w:rPr>
          <w:rFonts w:ascii="Sylfaen" w:hAnsi="Sylfaen"/>
          <w:b/>
          <w:lang w:val="ka-GE"/>
        </w:rPr>
        <w:t>ახალი კორონავირუსის (COVID-19) გავრცელების</w:t>
      </w:r>
      <w:r w:rsidR="00D71922">
        <w:rPr>
          <w:rFonts w:ascii="Sylfaen" w:hAnsi="Sylfaen"/>
          <w:b/>
          <w:lang w:val="ka-GE"/>
        </w:rPr>
        <w:t xml:space="preserve"> </w:t>
      </w:r>
      <w:r w:rsidRPr="001D3773">
        <w:rPr>
          <w:rFonts w:ascii="Sylfaen" w:hAnsi="Sylfaen"/>
          <w:b/>
          <w:lang w:val="ka-GE"/>
        </w:rPr>
        <w:t xml:space="preserve">მაღალი რისკის ქვეყნიდან (ჩინეთი, ირანი, იტალია, სამხრეთ კორეა) </w:t>
      </w:r>
      <w:r w:rsidR="00574CEC">
        <w:rPr>
          <w:rFonts w:ascii="Sylfaen" w:hAnsi="Sylfaen"/>
          <w:b/>
          <w:lang w:val="ka-GE"/>
        </w:rPr>
        <w:t>დაცული უნდა იყოს</w:t>
      </w:r>
      <w:r w:rsidRPr="001D3773">
        <w:rPr>
          <w:rFonts w:ascii="Sylfaen" w:hAnsi="Sylfaen"/>
          <w:b/>
          <w:lang w:val="ka-GE"/>
        </w:rPr>
        <w:t xml:space="preserve"> შემდეგი წესები:</w:t>
      </w:r>
    </w:p>
    <w:p w:rsidR="007A7291" w:rsidRDefault="007A7291" w:rsidP="00D55512">
      <w:pPr>
        <w:rPr>
          <w:rFonts w:ascii="Sylfaen" w:hAnsi="Sylfaen"/>
          <w:b/>
          <w:lang w:val="ka-GE"/>
        </w:rPr>
      </w:pPr>
    </w:p>
    <w:p w:rsidR="0050106C" w:rsidRPr="00D71922" w:rsidRDefault="0024363E" w:rsidP="00D71922">
      <w:pPr>
        <w:pStyle w:val="ListParagraph"/>
        <w:numPr>
          <w:ilvl w:val="0"/>
          <w:numId w:val="3"/>
        </w:numPr>
        <w:rPr>
          <w:rFonts w:ascii="Sylfaen" w:hAnsi="Sylfaen"/>
          <w:b/>
        </w:rPr>
      </w:pPr>
      <w:r w:rsidRPr="00D71922">
        <w:rPr>
          <w:rFonts w:ascii="Sylfaen" w:hAnsi="Sylfaen" w:cs="Sylfaen"/>
          <w:b/>
          <w:lang w:val="ka-GE"/>
        </w:rPr>
        <w:t>თვითმფრინავში</w:t>
      </w:r>
      <w:r w:rsidRPr="00D71922">
        <w:rPr>
          <w:rFonts w:ascii="Sylfaen" w:hAnsi="Sylfaen"/>
          <w:b/>
          <w:lang w:val="ka-GE"/>
        </w:rPr>
        <w:t xml:space="preserve"> </w:t>
      </w:r>
      <w:r w:rsidRPr="00D71922">
        <w:rPr>
          <w:rFonts w:ascii="Sylfaen" w:hAnsi="Sylfaen" w:cs="Sylfaen"/>
          <w:b/>
          <w:lang w:val="ka-GE"/>
        </w:rPr>
        <w:t>ყოფნისას</w:t>
      </w:r>
      <w:r w:rsidR="00D55512" w:rsidRPr="00D71922">
        <w:rPr>
          <w:rFonts w:ascii="Sylfaen" w:hAnsi="Sylfaen"/>
          <w:b/>
          <w:lang w:val="ka-GE"/>
        </w:rPr>
        <w:t>:</w:t>
      </w:r>
      <w:r w:rsidRPr="00D71922">
        <w:rPr>
          <w:rFonts w:ascii="Sylfaen" w:hAnsi="Sylfaen"/>
          <w:b/>
          <w:lang w:val="ka-GE"/>
        </w:rPr>
        <w:t xml:space="preserve"> </w:t>
      </w:r>
    </w:p>
    <w:p w:rsidR="0069139C" w:rsidRPr="00282295" w:rsidRDefault="00D71922" w:rsidP="00D71922">
      <w:pPr>
        <w:ind w:left="72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ა) </w:t>
      </w:r>
      <w:r w:rsidR="00574CEC">
        <w:rPr>
          <w:rFonts w:ascii="Sylfaen" w:hAnsi="Sylfaen"/>
          <w:lang w:val="ka-GE"/>
        </w:rPr>
        <w:t>სპეციალური კითხვარის შევსება მოგზაურობის ისტორიის შესახებ</w:t>
      </w:r>
      <w:r>
        <w:rPr>
          <w:rFonts w:ascii="Sylfaen" w:hAnsi="Sylfaen"/>
          <w:lang w:val="ka-GE"/>
        </w:rPr>
        <w:t>;</w:t>
      </w:r>
    </w:p>
    <w:p w:rsidR="0069139C" w:rsidRPr="00282295" w:rsidRDefault="00D71922" w:rsidP="00D71922">
      <w:pPr>
        <w:ind w:left="72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ბ) </w:t>
      </w:r>
      <w:r w:rsidR="0052029B" w:rsidRPr="00282295">
        <w:rPr>
          <w:rFonts w:ascii="Sylfaen" w:hAnsi="Sylfaen"/>
        </w:rPr>
        <w:t>ბორტზე აუცილებელია ნიღბის ტარება, რომელიც უნდა შეიცვალოს ყოველ ორ საათში</w:t>
      </w:r>
      <w:r w:rsidR="009547B0" w:rsidRPr="00282295">
        <w:rPr>
          <w:rFonts w:ascii="Sylfaen" w:hAnsi="Sylfaen"/>
          <w:lang w:val="ka-GE"/>
        </w:rPr>
        <w:t xml:space="preserve"> ახალი ნიღბით, ხოლო ძველი </w:t>
      </w:r>
      <w:r w:rsidR="00574CEC">
        <w:rPr>
          <w:rFonts w:ascii="Sylfaen" w:hAnsi="Sylfaen"/>
          <w:lang w:val="ka-GE"/>
        </w:rPr>
        <w:t>მოთავსდეს</w:t>
      </w:r>
      <w:r w:rsidR="009547B0" w:rsidRPr="00282295">
        <w:rPr>
          <w:rFonts w:ascii="Sylfaen" w:hAnsi="Sylfaen"/>
          <w:lang w:val="ka-GE"/>
        </w:rPr>
        <w:t xml:space="preserve"> ნარჩენების პარკში</w:t>
      </w:r>
      <w:r>
        <w:rPr>
          <w:rFonts w:ascii="Sylfaen" w:hAnsi="Sylfaen"/>
          <w:lang w:val="ka-GE"/>
        </w:rPr>
        <w:t>;</w:t>
      </w:r>
    </w:p>
    <w:p w:rsidR="009547B0" w:rsidRPr="00282295" w:rsidRDefault="00D71922" w:rsidP="00D71922">
      <w:pPr>
        <w:ind w:left="72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) </w:t>
      </w:r>
      <w:r w:rsidR="0052029B" w:rsidRPr="00282295">
        <w:rPr>
          <w:rFonts w:ascii="Sylfaen" w:hAnsi="Sylfaen"/>
        </w:rPr>
        <w:t>პირადი ჰიგიენის წესები</w:t>
      </w:r>
      <w:r w:rsidR="00B676E9">
        <w:rPr>
          <w:rFonts w:ascii="Sylfaen" w:hAnsi="Sylfaen"/>
          <w:lang w:val="ka-GE"/>
        </w:rPr>
        <w:t xml:space="preserve">ს </w:t>
      </w:r>
      <w:r w:rsidR="00B676E9" w:rsidRPr="00282295">
        <w:rPr>
          <w:rFonts w:ascii="Sylfaen" w:hAnsi="Sylfaen"/>
        </w:rPr>
        <w:t xml:space="preserve">მკაცრად </w:t>
      </w:r>
      <w:r w:rsidR="00B676E9">
        <w:rPr>
          <w:rFonts w:ascii="Sylfaen" w:hAnsi="Sylfaen"/>
          <w:lang w:val="ka-GE"/>
        </w:rPr>
        <w:t>დაცვა</w:t>
      </w:r>
      <w:r w:rsidR="009547B0" w:rsidRPr="00282295">
        <w:rPr>
          <w:rFonts w:ascii="Sylfaen" w:hAnsi="Sylfaen"/>
        </w:rPr>
        <w:t xml:space="preserve">: </w:t>
      </w:r>
    </w:p>
    <w:p w:rsidR="00C46236" w:rsidRPr="00282295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ა) </w:t>
      </w:r>
      <w:r w:rsidR="009547B0" w:rsidRPr="00282295">
        <w:rPr>
          <w:rFonts w:ascii="Sylfaen" w:hAnsi="Sylfaen"/>
        </w:rPr>
        <w:t>კვების წინ</w:t>
      </w:r>
      <w:r w:rsidR="00B676E9">
        <w:rPr>
          <w:rFonts w:ascii="Sylfaen" w:hAnsi="Sylfaen"/>
          <w:lang w:val="ka-GE"/>
        </w:rPr>
        <w:t xml:space="preserve"> ხელის დაბანა </w:t>
      </w:r>
      <w:r w:rsidR="009547B0" w:rsidRPr="00282295">
        <w:rPr>
          <w:rFonts w:ascii="Sylfaen" w:hAnsi="Sylfaen"/>
        </w:rPr>
        <w:t xml:space="preserve">წყლითა და საპნით, ან </w:t>
      </w:r>
      <w:r w:rsidR="00C46236" w:rsidRPr="00282295">
        <w:rPr>
          <w:rFonts w:ascii="Sylfaen" w:hAnsi="Sylfaen"/>
        </w:rPr>
        <w:t xml:space="preserve"> ხელის დასამუშავებელი სპირტის შემცველი ხსნარი</w:t>
      </w:r>
      <w:r w:rsidR="00B676E9">
        <w:rPr>
          <w:rFonts w:ascii="Sylfaen" w:hAnsi="Sylfaen"/>
          <w:lang w:val="ka-GE"/>
        </w:rPr>
        <w:t>ს გამოყენება</w:t>
      </w:r>
      <w:r>
        <w:rPr>
          <w:rFonts w:ascii="Sylfaen" w:hAnsi="Sylfaen"/>
          <w:lang w:val="ka-GE"/>
        </w:rPr>
        <w:t>;</w:t>
      </w:r>
      <w:r w:rsidR="00C46236" w:rsidRPr="00282295">
        <w:rPr>
          <w:rFonts w:ascii="Sylfaen" w:hAnsi="Sylfaen"/>
        </w:rPr>
        <w:t xml:space="preserve"> </w:t>
      </w:r>
    </w:p>
    <w:p w:rsidR="009547B0" w:rsidRPr="00282295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ბ) </w:t>
      </w:r>
      <w:r w:rsidR="009547B0" w:rsidRPr="00282295">
        <w:rPr>
          <w:rFonts w:ascii="Sylfaen" w:hAnsi="Sylfaen"/>
          <w:lang w:val="ka-GE"/>
        </w:rPr>
        <w:t xml:space="preserve">ტუალეტით სარგებლობის შემდეგ </w:t>
      </w:r>
      <w:r w:rsidR="002E18FE">
        <w:rPr>
          <w:rFonts w:ascii="Sylfaen" w:hAnsi="Sylfaen"/>
          <w:lang w:val="ka-GE"/>
        </w:rPr>
        <w:t>ხელების დაბანა</w:t>
      </w:r>
      <w:r w:rsidR="009547B0" w:rsidRPr="00282295">
        <w:rPr>
          <w:rFonts w:ascii="Sylfaen" w:hAnsi="Sylfaen"/>
          <w:lang w:val="ka-GE"/>
        </w:rPr>
        <w:t xml:space="preserve"> </w:t>
      </w:r>
      <w:r w:rsidR="009547B0" w:rsidRPr="00282295">
        <w:rPr>
          <w:rFonts w:ascii="Sylfaen" w:hAnsi="Sylfaen"/>
        </w:rPr>
        <w:t xml:space="preserve">წყლითა და საპნით, </w:t>
      </w:r>
      <w:r>
        <w:rPr>
          <w:rFonts w:ascii="Sylfaen" w:hAnsi="Sylfaen"/>
          <w:lang w:val="ka-GE"/>
        </w:rPr>
        <w:t>და/</w:t>
      </w:r>
      <w:r w:rsidR="009547B0" w:rsidRPr="00282295">
        <w:rPr>
          <w:rFonts w:ascii="Sylfaen" w:hAnsi="Sylfaen"/>
        </w:rPr>
        <w:t xml:space="preserve">ან </w:t>
      </w:r>
      <w:r w:rsidR="002B4722" w:rsidRPr="00282295">
        <w:rPr>
          <w:rFonts w:ascii="Sylfaen" w:hAnsi="Sylfaen"/>
          <w:lang w:val="ka-GE"/>
        </w:rPr>
        <w:t xml:space="preserve"> ხელის დასამუშავებელი სპირტის შემცველი ხსნარი</w:t>
      </w:r>
      <w:r w:rsidR="002E18FE">
        <w:rPr>
          <w:rFonts w:ascii="Sylfaen" w:hAnsi="Sylfaen"/>
          <w:lang w:val="ka-GE"/>
        </w:rPr>
        <w:t xml:space="preserve">ს </w:t>
      </w:r>
      <w:r w:rsidR="002E18FE">
        <w:rPr>
          <w:rFonts w:ascii="Sylfaen" w:hAnsi="Sylfaen"/>
        </w:rPr>
        <w:t>გამო</w:t>
      </w:r>
      <w:r w:rsidR="002E18FE">
        <w:rPr>
          <w:rFonts w:ascii="Sylfaen" w:hAnsi="Sylfaen"/>
          <w:lang w:val="ka-GE"/>
        </w:rPr>
        <w:t>ყენება</w:t>
      </w:r>
      <w:r>
        <w:rPr>
          <w:rFonts w:ascii="Sylfaen" w:hAnsi="Sylfaen"/>
          <w:lang w:val="ka-GE"/>
        </w:rPr>
        <w:t>;</w:t>
      </w:r>
    </w:p>
    <w:p w:rsidR="00BB012B" w:rsidRPr="00BB012B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გ.) </w:t>
      </w:r>
      <w:r w:rsidR="00377D7A">
        <w:rPr>
          <w:rFonts w:ascii="Sylfaen" w:hAnsi="Sylfaen"/>
          <w:lang w:val="ka-GE"/>
        </w:rPr>
        <w:t xml:space="preserve">იმ </w:t>
      </w:r>
      <w:r w:rsidR="00BB012B">
        <w:rPr>
          <w:rFonts w:ascii="Sylfaen" w:hAnsi="Sylfaen"/>
          <w:lang w:val="ka-GE"/>
        </w:rPr>
        <w:t>ადამიანებთან</w:t>
      </w:r>
      <w:r w:rsidR="00377D7A">
        <w:rPr>
          <w:rFonts w:ascii="Sylfaen" w:hAnsi="Sylfaen"/>
          <w:lang w:val="ka-GE"/>
        </w:rPr>
        <w:t xml:space="preserve"> </w:t>
      </w:r>
      <w:r w:rsidR="00BB012B">
        <w:rPr>
          <w:rFonts w:ascii="Sylfaen" w:hAnsi="Sylfaen"/>
          <w:lang w:val="ka-GE"/>
        </w:rPr>
        <w:t>ახლო კონტაქტის</w:t>
      </w:r>
      <w:r>
        <w:rPr>
          <w:rFonts w:ascii="Sylfaen" w:hAnsi="Sylfaen"/>
          <w:lang w:val="ka-GE"/>
        </w:rPr>
        <w:t>გან</w:t>
      </w:r>
      <w:r w:rsidR="00BB012B">
        <w:rPr>
          <w:rFonts w:ascii="Sylfaen" w:hAnsi="Sylfaen"/>
          <w:lang w:val="ka-GE"/>
        </w:rPr>
        <w:t xml:space="preserve"> </w:t>
      </w:r>
      <w:r w:rsidR="000F7D5F">
        <w:rPr>
          <w:rFonts w:ascii="Sylfaen" w:hAnsi="Sylfaen"/>
          <w:lang w:val="ka-GE"/>
        </w:rPr>
        <w:t>თავი</w:t>
      </w:r>
      <w:r>
        <w:rPr>
          <w:rFonts w:ascii="Sylfaen" w:hAnsi="Sylfaen"/>
          <w:lang w:val="ka-GE"/>
        </w:rPr>
        <w:t>ს</w:t>
      </w:r>
      <w:r w:rsidR="000F7D5F">
        <w:rPr>
          <w:rFonts w:ascii="Sylfaen" w:hAnsi="Sylfaen"/>
          <w:lang w:val="ka-GE"/>
        </w:rPr>
        <w:t xml:space="preserve"> არიდება</w:t>
      </w:r>
      <w:r w:rsidR="00377D7A">
        <w:rPr>
          <w:rFonts w:ascii="Sylfaen" w:hAnsi="Sylfaen"/>
          <w:lang w:val="ka-GE"/>
        </w:rPr>
        <w:t>, რომლებსაც აღენიშნებათ ხველება და სიცხე;</w:t>
      </w:r>
    </w:p>
    <w:p w:rsidR="00C46236" w:rsidRPr="00805A8D" w:rsidRDefault="00D71922" w:rsidP="00D71922">
      <w:pPr>
        <w:ind w:left="1440"/>
        <w:rPr>
          <w:rFonts w:ascii="Sylfaen" w:hAnsi="Sylfaen"/>
        </w:rPr>
      </w:pPr>
      <w:r>
        <w:rPr>
          <w:rFonts w:ascii="Sylfaen" w:hAnsi="Sylfaen"/>
          <w:lang w:val="ka-GE"/>
        </w:rPr>
        <w:t xml:space="preserve">გ.დ) </w:t>
      </w:r>
      <w:r w:rsidR="002201E1">
        <w:rPr>
          <w:rFonts w:ascii="Sylfaen" w:hAnsi="Sylfaen"/>
          <w:lang w:val="ka-GE"/>
        </w:rPr>
        <w:t>ხელის თვალებთან, პირთან და ცხვირთან შეხებისგან თავის არიდება</w:t>
      </w:r>
      <w:r>
        <w:rPr>
          <w:rFonts w:ascii="Sylfaen" w:hAnsi="Sylfaen"/>
          <w:lang w:val="ka-GE"/>
        </w:rPr>
        <w:t>.</w:t>
      </w:r>
    </w:p>
    <w:p w:rsidR="002B4722" w:rsidRPr="00282295" w:rsidRDefault="002B4722" w:rsidP="002B4722">
      <w:pPr>
        <w:ind w:left="1440"/>
        <w:rPr>
          <w:rFonts w:ascii="Sylfaen" w:hAnsi="Sylfaen"/>
        </w:rPr>
      </w:pPr>
    </w:p>
    <w:p w:rsidR="0050106C" w:rsidRPr="00D71922" w:rsidRDefault="00D71922" w:rsidP="00D71922">
      <w:pPr>
        <w:pStyle w:val="ListParagraph"/>
        <w:numPr>
          <w:ilvl w:val="0"/>
          <w:numId w:val="3"/>
        </w:numPr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თბილისის საერთაშორისო </w:t>
      </w:r>
      <w:r w:rsidR="0050106C" w:rsidRPr="00D71922">
        <w:rPr>
          <w:rFonts w:ascii="Sylfaen" w:hAnsi="Sylfaen" w:cs="Sylfaen"/>
          <w:b/>
          <w:lang w:val="ka-GE"/>
        </w:rPr>
        <w:t>აეროპორტში</w:t>
      </w:r>
      <w:r>
        <w:rPr>
          <w:rFonts w:ascii="Sylfaen" w:hAnsi="Sylfaen" w:cs="Sylfaen"/>
          <w:b/>
          <w:lang w:val="ka-GE"/>
        </w:rPr>
        <w:t>/სახმელეთო სასაზღვრო გამშვებ პუნქტებზე</w:t>
      </w:r>
      <w:r w:rsidR="0050106C" w:rsidRPr="00D71922">
        <w:rPr>
          <w:rFonts w:ascii="Sylfaen" w:hAnsi="Sylfaen"/>
          <w:b/>
          <w:lang w:val="ka-GE"/>
        </w:rPr>
        <w:t>:</w:t>
      </w:r>
    </w:p>
    <w:p w:rsidR="0050106C" w:rsidRPr="00D71922" w:rsidRDefault="00D71922" w:rsidP="00D71922">
      <w:pPr>
        <w:spacing w:line="276" w:lineRule="auto"/>
        <w:ind w:left="72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) </w:t>
      </w:r>
      <w:r w:rsidR="00EF2A70" w:rsidRPr="00D71922">
        <w:rPr>
          <w:rFonts w:ascii="Sylfaen" w:hAnsi="Sylfaen"/>
          <w:lang w:val="ka-GE"/>
        </w:rPr>
        <w:t>თერმული სკრინინგის გავლა თერმოსკანერის(მგზავრისთვის შეუმჩნეველი)</w:t>
      </w:r>
      <w:r>
        <w:rPr>
          <w:rFonts w:ascii="Sylfaen" w:hAnsi="Sylfaen"/>
          <w:lang w:val="ka-GE"/>
        </w:rPr>
        <w:t>,</w:t>
      </w:r>
      <w:r w:rsidR="00EF2A70" w:rsidRPr="00D71922">
        <w:rPr>
          <w:rFonts w:ascii="Sylfaen" w:hAnsi="Sylfaen"/>
          <w:lang w:val="ka-GE"/>
        </w:rPr>
        <w:t xml:space="preserve"> ან</w:t>
      </w:r>
      <w:r>
        <w:rPr>
          <w:rFonts w:ascii="Sylfaen" w:hAnsi="Sylfaen"/>
          <w:lang w:val="ka-GE"/>
        </w:rPr>
        <w:t>,</w:t>
      </w:r>
      <w:r w:rsidR="00EF2A70" w:rsidRPr="00D71922">
        <w:rPr>
          <w:rFonts w:ascii="Sylfaen" w:hAnsi="Sylfaen"/>
          <w:lang w:val="ka-GE"/>
        </w:rPr>
        <w:t xml:space="preserve"> დისტანციური თერმომეტრის საშუალებით</w:t>
      </w:r>
      <w:r w:rsidR="0050106C" w:rsidRPr="00D71922">
        <w:rPr>
          <w:rFonts w:ascii="Sylfaen" w:hAnsi="Sylfaen"/>
          <w:lang w:val="ka-GE"/>
        </w:rPr>
        <w:t>;</w:t>
      </w:r>
    </w:p>
    <w:p w:rsidR="0040251E" w:rsidRPr="00D71922" w:rsidRDefault="00D71922" w:rsidP="00D71922">
      <w:pPr>
        <w:spacing w:line="276" w:lineRule="auto"/>
        <w:ind w:left="72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 xml:space="preserve">ბ) </w:t>
      </w:r>
      <w:r w:rsidR="0040251E" w:rsidRPr="00D71922">
        <w:rPr>
          <w:rFonts w:ascii="Sylfaen" w:hAnsi="Sylfaen"/>
          <w:lang w:val="ka-GE"/>
        </w:rPr>
        <w:t>შემოსავლების სამსახურის ეპიდემიოლოგის მიერ საინფორმაციო ბარათი</w:t>
      </w:r>
      <w:r w:rsidR="00EF2A70" w:rsidRPr="00D71922">
        <w:rPr>
          <w:rFonts w:ascii="Sylfaen" w:hAnsi="Sylfaen"/>
          <w:lang w:val="ka-GE"/>
        </w:rPr>
        <w:t>ს</w:t>
      </w:r>
      <w:r w:rsidR="000D57A8" w:rsidRPr="00D71922">
        <w:rPr>
          <w:rFonts w:ascii="Sylfaen" w:hAnsi="Sylfaen"/>
          <w:lang w:val="ka-GE"/>
        </w:rPr>
        <w:t xml:space="preserve"> (</w:t>
      </w:r>
      <w:r w:rsidR="00EF2A70" w:rsidRPr="00D71922">
        <w:rPr>
          <w:rFonts w:ascii="Sylfaen" w:hAnsi="Sylfaen"/>
          <w:lang w:val="ka-GE"/>
        </w:rPr>
        <w:t xml:space="preserve">მგზავრთან </w:t>
      </w:r>
      <w:r w:rsidR="000D57A8" w:rsidRPr="00D71922">
        <w:rPr>
          <w:rFonts w:ascii="Sylfaen" w:hAnsi="Sylfaen"/>
          <w:lang w:val="ka-GE"/>
        </w:rPr>
        <w:t>ჩაღრმავებული ინტერვიუს საშუალებით)</w:t>
      </w:r>
      <w:r w:rsidR="00EF2A70" w:rsidRPr="00D71922">
        <w:rPr>
          <w:rFonts w:ascii="Sylfaen" w:hAnsi="Sylfaen"/>
          <w:lang w:val="ka-GE"/>
        </w:rPr>
        <w:t xml:space="preserve"> შევსება</w:t>
      </w:r>
      <w:r>
        <w:rPr>
          <w:rFonts w:ascii="Sylfaen" w:hAnsi="Sylfaen"/>
          <w:lang w:val="ka-GE"/>
        </w:rPr>
        <w:t>.</w:t>
      </w:r>
    </w:p>
    <w:p w:rsidR="0050106C" w:rsidRPr="007A7291" w:rsidRDefault="00D71922" w:rsidP="00D71922">
      <w:pPr>
        <w:pStyle w:val="ListParagraph"/>
        <w:rPr>
          <w:rFonts w:ascii="Sylfaen" w:hAnsi="Sylfaen"/>
          <w:b/>
        </w:rPr>
      </w:pPr>
      <w:r>
        <w:rPr>
          <w:rFonts w:ascii="Sylfaen" w:hAnsi="Sylfaen"/>
          <w:lang w:val="ka-GE"/>
        </w:rPr>
        <w:t xml:space="preserve">გ) თუ ,,ა“ და ,,ბ“ ქვეპუნქტებით განსაზღვრული სკრინინგების გავლისას </w:t>
      </w:r>
      <w:r w:rsidR="00B9127E">
        <w:rPr>
          <w:rFonts w:ascii="Sylfaen" w:eastAsia="Arial" w:hAnsi="Sylfaen"/>
          <w:b/>
          <w:lang w:val="ka-GE"/>
        </w:rPr>
        <w:t>მგზავრს</w:t>
      </w:r>
      <w:r w:rsidR="000D57A8" w:rsidRPr="007A7291">
        <w:rPr>
          <w:rFonts w:ascii="Sylfaen" w:eastAsia="Arial" w:hAnsi="Sylfaen"/>
          <w:b/>
          <w:lang w:val="ka-GE"/>
        </w:rPr>
        <w:t>:</w:t>
      </w:r>
      <w:r w:rsidR="0050106C" w:rsidRPr="007A7291">
        <w:rPr>
          <w:rFonts w:ascii="Sylfaen" w:eastAsia="Arial" w:hAnsi="Sylfaen"/>
          <w:b/>
          <w:lang w:val="ka-GE"/>
        </w:rPr>
        <w:t xml:space="preserve"> </w:t>
      </w:r>
    </w:p>
    <w:p w:rsidR="0050106C" w:rsidRPr="00282295" w:rsidRDefault="0050106C" w:rsidP="000D57A8">
      <w:pPr>
        <w:pStyle w:val="ListParagraph"/>
        <w:rPr>
          <w:rFonts w:ascii="Sylfaen" w:hAnsi="Sylfaen"/>
        </w:rPr>
      </w:pPr>
    </w:p>
    <w:p w:rsidR="0050106C" w:rsidRPr="00B9127E" w:rsidRDefault="00D71922" w:rsidP="00D71922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ა) </w:t>
      </w:r>
      <w:r w:rsidR="00B9127E" w:rsidRPr="00B9127E">
        <w:rPr>
          <w:rFonts w:ascii="Sylfaen" w:eastAsiaTheme="minorHAnsi" w:hAnsi="Sylfaen" w:cstheme="minorBidi"/>
          <w:sz w:val="22"/>
          <w:szCs w:val="22"/>
          <w:lang w:val="ka-GE"/>
        </w:rPr>
        <w:t>დაუფი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ქ</w:t>
      </w:r>
      <w:r w:rsidR="00B9127E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სირდა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ტემპერატურა 37,5 და მეტი, ხველა და ამასთან 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ბოლო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>14 დღი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>ს განმავლობაში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B9127E" w:rsidRPr="00B9127E">
        <w:rPr>
          <w:rFonts w:ascii="Sylfaen" w:eastAsiaTheme="minorHAnsi" w:hAnsi="Sylfaen" w:cstheme="minorBidi"/>
          <w:sz w:val="22"/>
          <w:szCs w:val="22"/>
          <w:lang w:val="ka-GE"/>
        </w:rPr>
        <w:t>მოგზაურობდ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ვირუსის მაღალი გავრცელების ქვეყნებში,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იგი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სასწრაფო დახმარების ბრიგადის საშუალებით გადაყვანილ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ქნ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ინფექციურ საავადმყოფოში, სადაც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ჩაუტარდ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ვლევა ახალი კორონავირუსის გამოსარიცხად. ამისათვის </w:t>
      </w:r>
      <w:r w:rsidR="0041132D">
        <w:rPr>
          <w:rFonts w:ascii="Sylfaen" w:eastAsiaTheme="minorHAnsi" w:hAnsi="Sylfaen" w:cstheme="minorBidi"/>
          <w:sz w:val="22"/>
          <w:szCs w:val="22"/>
          <w:lang w:val="ka-GE"/>
        </w:rPr>
        <w:t>იღ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ცხვირ-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ხახის </w:t>
      </w:r>
      <w:r w:rsidR="0041132D">
        <w:rPr>
          <w:rFonts w:ascii="Sylfaen" w:eastAsiaTheme="minorHAnsi" w:hAnsi="Sylfaen" w:cstheme="minorBidi"/>
          <w:sz w:val="22"/>
          <w:szCs w:val="22"/>
          <w:lang w:val="ka-GE"/>
        </w:rPr>
        <w:t>ნაცხი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 </w:t>
      </w:r>
      <w:r w:rsidR="00023663">
        <w:rPr>
          <w:rFonts w:ascii="Sylfaen" w:eastAsiaTheme="minorHAnsi" w:hAnsi="Sylfaen" w:cstheme="minorBidi"/>
          <w:sz w:val="22"/>
          <w:szCs w:val="22"/>
          <w:lang w:val="ka-GE"/>
        </w:rPr>
        <w:t>ი</w:t>
      </w:r>
      <w:r w:rsidR="0041132D">
        <w:rPr>
          <w:rFonts w:ascii="Sylfaen" w:eastAsiaTheme="minorHAnsi" w:hAnsi="Sylfaen" w:cstheme="minorBidi"/>
          <w:sz w:val="22"/>
          <w:szCs w:val="22"/>
          <w:lang w:val="ka-GE"/>
        </w:rPr>
        <w:t>გზავნ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ლუგარის ლაბორატორიაში, საიდანაც არაუგვიანეს 12 სთ-ში ცნობილი იქნება კვლევის პასუხი. საავადმყოფოდან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გაწერა ხდება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ავადების შესაბამისი კლინიკური </w:t>
      </w:r>
      <w:r w:rsidR="0040251E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ნიშნების არარსებობის </w:t>
      </w:r>
      <w:r w:rsidR="0050106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და/ან ლაბორატორიული </w:t>
      </w:r>
      <w:r w:rsidR="0040251E" w:rsidRPr="00B9127E">
        <w:rPr>
          <w:rFonts w:ascii="Sylfaen" w:eastAsiaTheme="minorHAnsi" w:hAnsi="Sylfaen" w:cstheme="minorBidi"/>
          <w:sz w:val="22"/>
          <w:szCs w:val="22"/>
          <w:lang w:val="ka-GE"/>
        </w:rPr>
        <w:t>კვლევის შედეგების გამოსწორების შემთხვევაში.</w:t>
      </w:r>
    </w:p>
    <w:p w:rsidR="0040251E" w:rsidRPr="00B9127E" w:rsidRDefault="0040251E" w:rsidP="0040251E">
      <w:pPr>
        <w:jc w:val="both"/>
        <w:rPr>
          <w:rFonts w:ascii="Sylfaen" w:hAnsi="Sylfaen"/>
          <w:lang w:val="ka-GE"/>
        </w:rPr>
      </w:pPr>
    </w:p>
    <w:p w:rsidR="00BB442C" w:rsidRPr="00B9127E" w:rsidRDefault="00D71922" w:rsidP="00D71922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ბ) 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ტემპერატურული რეაქცია არ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დაუ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>ფ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იქსირდა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მაგრამ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მგზავრს აღენიშნება 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>სასუნთქი სისტემის მ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>წ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ვავე ინფექციის სხვა ნიშნები (სურდო, სისუსტე და სხვა), ამასთან, სიმპტომების დაწყებამდე 14 დღის განმავლობაში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ჰქონდა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ონტაქტი COVID-19-ის დადასტურებულ ან სავარაუდო შემთხვევასთან, ან მუშაობ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და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,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ან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მყოფებოდა</w:t>
      </w:r>
      <w:r w:rsidR="000D57A8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(ვიზიტით) ისეთ სამედიცინო დაწესებულებაში, სადაც COVID-19-ის დადასტურებული ან სავარაუდო შემთხვევებს მკურნალობდნენ,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ს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სასწრაფო დახმარების ბრიგადის საშუალებით გადაყვანილ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იქნ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ინფექციურ საავადმყოფოში, სადაც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ჩაუტარდ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ვლევა ახალი კორონავირუსის გამოსარიცხად. ამისათვის </w:t>
      </w:r>
      <w:r w:rsidR="00023663">
        <w:rPr>
          <w:rFonts w:ascii="Sylfaen" w:eastAsiaTheme="minorHAnsi" w:hAnsi="Sylfaen" w:cstheme="minorBidi"/>
          <w:sz w:val="22"/>
          <w:szCs w:val="22"/>
          <w:lang w:val="ka-GE"/>
        </w:rPr>
        <w:t>იღ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ცხვირ-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>ხახის ნაცხ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>ი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 </w:t>
      </w:r>
      <w:r w:rsidR="00023663">
        <w:rPr>
          <w:rFonts w:ascii="Sylfaen" w:eastAsiaTheme="minorHAnsi" w:hAnsi="Sylfaen" w:cstheme="minorBidi"/>
          <w:sz w:val="22"/>
          <w:szCs w:val="22"/>
          <w:lang w:val="ka-GE"/>
        </w:rPr>
        <w:t>იზავნ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ლუგარის ლაბორატორიაში, საიდანაც არაუგვიანეს 12 სთ-ში ცნობილი იქნება კვლევის პასუხი. საავადმყოფოდან </w:t>
      </w:r>
      <w:r w:rsidR="00B9127E">
        <w:rPr>
          <w:rFonts w:ascii="Sylfaen" w:eastAsiaTheme="minorHAnsi" w:hAnsi="Sylfaen" w:cstheme="minorBidi"/>
          <w:sz w:val="22"/>
          <w:szCs w:val="22"/>
          <w:lang w:val="ka-GE"/>
        </w:rPr>
        <w:t>გაწერა ხდებ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დაავადების შესაბამისი კლინიკური ნიშნების არარსებობის და/ან ლაბორატორიული კვლევის შედეგების გამოსწორების შემთხვევაში.</w:t>
      </w:r>
    </w:p>
    <w:p w:rsidR="000D57A8" w:rsidRPr="00B9127E" w:rsidRDefault="000D57A8" w:rsidP="00BB442C">
      <w:pPr>
        <w:jc w:val="both"/>
        <w:rPr>
          <w:rFonts w:ascii="Sylfaen" w:hAnsi="Sylfaen"/>
          <w:lang w:val="ka-GE"/>
        </w:rPr>
      </w:pPr>
    </w:p>
    <w:p w:rsidR="000D57A8" w:rsidRPr="00B9127E" w:rsidRDefault="00D71922" w:rsidP="00D71922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გ) 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>ტემპერატურული რეაქცია არ და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უფიქსირდ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არც სასუნთქი სისტემის რაიმე ტიპის პრობლემა 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დაუფიქსირდა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მაგრამ 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>ბოლო 14 დღის განმავლობაში იმყოფებო</w:t>
      </w:r>
      <w:r w:rsidR="00C90459">
        <w:rPr>
          <w:rFonts w:ascii="Sylfaen" w:eastAsiaTheme="minorHAnsi" w:hAnsi="Sylfaen" w:cstheme="minorBidi"/>
          <w:sz w:val="22"/>
          <w:szCs w:val="22"/>
          <w:lang w:val="ka-GE"/>
        </w:rPr>
        <w:t>და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კონტაქტში ინფიც</w:t>
      </w:r>
      <w:r w:rsidR="00AB71B9" w:rsidRPr="00B9127E">
        <w:rPr>
          <w:rFonts w:ascii="Sylfaen" w:eastAsiaTheme="minorHAnsi" w:hAnsi="Sylfaen" w:cstheme="minorBidi"/>
          <w:sz w:val="22"/>
          <w:szCs w:val="22"/>
          <w:lang w:val="ka-GE"/>
        </w:rPr>
        <w:t>ი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რებულ პირთან და 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ეპიდემიოლოგების მიერ ჩატარებული კვლევით დადგინდა </w:t>
      </w:r>
      <w:r w:rsidR="00034CB2">
        <w:rPr>
          <w:rFonts w:ascii="Sylfaen" w:eastAsiaTheme="minorHAnsi" w:hAnsi="Sylfaen" w:cstheme="minorBidi"/>
          <w:sz w:val="22"/>
          <w:szCs w:val="22"/>
          <w:lang w:val="ka-GE"/>
        </w:rPr>
        <w:t>მიდი</w:t>
      </w:r>
      <w:r w:rsidR="00BB442C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0429EB" w:rsidRPr="00B9127E">
        <w:rPr>
          <w:rFonts w:ascii="Sylfaen" w:eastAsiaTheme="minorHAnsi" w:hAnsi="Sylfaen" w:cstheme="minorBidi"/>
          <w:sz w:val="22"/>
          <w:szCs w:val="22"/>
          <w:lang w:val="ka-GE"/>
        </w:rPr>
        <w:t>,,კონტაქტის“ სტატუსი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, ასეთ შემთხვევაში </w:t>
      </w:r>
      <w:r w:rsidR="00034CB2">
        <w:rPr>
          <w:rFonts w:ascii="Sylfaen" w:eastAsiaTheme="minorHAnsi" w:hAnsi="Sylfaen" w:cstheme="minorBidi"/>
          <w:sz w:val="22"/>
          <w:szCs w:val="22"/>
          <w:lang w:val="ka-GE"/>
        </w:rPr>
        <w:t>მგზავრი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</w:t>
      </w:r>
      <w:r w:rsidR="00034CB2">
        <w:rPr>
          <w:rFonts w:ascii="Sylfaen" w:eastAsiaTheme="minorHAnsi" w:hAnsi="Sylfaen" w:cstheme="minorBidi"/>
          <w:sz w:val="22"/>
          <w:szCs w:val="22"/>
          <w:lang w:val="ka-GE"/>
        </w:rPr>
        <w:t>ექვემდებარება</w:t>
      </w:r>
      <w:r w:rsidR="00B63772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ორკვირიან იზოლაცი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>ას:</w:t>
      </w:r>
    </w:p>
    <w:p w:rsidR="00C71570" w:rsidRPr="00B9127E" w:rsidRDefault="00C71570" w:rsidP="00C71570">
      <w:pPr>
        <w:pStyle w:val="ListParagraph"/>
        <w:rPr>
          <w:rFonts w:ascii="Sylfaen" w:eastAsiaTheme="minorHAnsi" w:hAnsi="Sylfaen" w:cstheme="minorBidi"/>
          <w:sz w:val="22"/>
          <w:szCs w:val="22"/>
          <w:lang w:val="ka-GE"/>
        </w:rPr>
      </w:pPr>
    </w:p>
    <w:p w:rsidR="00C71570" w:rsidRPr="00B9127E" w:rsidRDefault="00D71922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>გ.გ.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ა) იმ შემთხვევაში, თუ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გზავრის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საცხოვრებელი ადგილი შეესაბამება თვითიზოლაციის მოთხოვნებს,  </w:t>
      </w: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ის 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>შესაბამისი ინსტრუქციის გაცნობის შემდეგ იგზავნებ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ა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სახლში, სადაც განხორციელდება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ისი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პერიოდული კონტროლი ეპიდემიოლოგის მიერ.</w:t>
      </w:r>
    </w:p>
    <w:p w:rsidR="00C71570" w:rsidRPr="00B9127E" w:rsidRDefault="00C71570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</w:p>
    <w:p w:rsidR="00C71570" w:rsidRPr="00B9127E" w:rsidRDefault="00D71922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lastRenderedPageBreak/>
        <w:t>გ.გ.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ბ) სხვა შემთხვევაში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გზავრის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 გადაყვანა ხდება სამინისტროს მიერ გამოყოფილ საკარანტინო ზონაში, სადაც განხორციელდება </w:t>
      </w:r>
      <w:r w:rsidR="00326250">
        <w:rPr>
          <w:rFonts w:ascii="Sylfaen" w:eastAsiaTheme="minorHAnsi" w:hAnsi="Sylfaen" w:cstheme="minorBidi"/>
          <w:sz w:val="22"/>
          <w:szCs w:val="22"/>
          <w:lang w:val="ka-GE"/>
        </w:rPr>
        <w:t>მისი</w:t>
      </w:r>
      <w:r w:rsidR="00C71570" w:rsidRPr="00B9127E">
        <w:rPr>
          <w:rFonts w:ascii="Sylfaen" w:eastAsiaTheme="minorHAnsi" w:hAnsi="Sylfaen" w:cstheme="minorBidi"/>
          <w:sz w:val="22"/>
          <w:szCs w:val="22"/>
          <w:lang w:val="ka-GE"/>
        </w:rPr>
        <w:t xml:space="preserve"> პერიოდული კონტროლი ეპიდემიოლოგის მიერ.</w:t>
      </w:r>
    </w:p>
    <w:p w:rsidR="00B25485" w:rsidRDefault="00B25485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</w:p>
    <w:p w:rsidR="00D71922" w:rsidRPr="00B9127E" w:rsidRDefault="00D71922" w:rsidP="00C71570">
      <w:pPr>
        <w:pStyle w:val="ListParagraph"/>
        <w:jc w:val="both"/>
        <w:rPr>
          <w:rFonts w:ascii="Sylfaen" w:eastAsiaTheme="minorHAnsi" w:hAnsi="Sylfaen" w:cstheme="minorBidi"/>
          <w:sz w:val="22"/>
          <w:szCs w:val="22"/>
          <w:lang w:val="ka-GE"/>
        </w:rPr>
      </w:pPr>
      <w:r>
        <w:rPr>
          <w:rFonts w:ascii="Sylfaen" w:eastAsiaTheme="minorHAnsi" w:hAnsi="Sylfaen" w:cstheme="minorBidi"/>
          <w:sz w:val="22"/>
          <w:szCs w:val="22"/>
          <w:lang w:val="ka-GE"/>
        </w:rPr>
        <w:t xml:space="preserve">გ.გ.დ) თუ თვითიზოლაციის ან საკარანტინო ზონაში მოთავსებული პირი დასაქმებულია,  </w:t>
      </w:r>
      <w:r w:rsidRPr="00D71922">
        <w:rPr>
          <w:rFonts w:ascii="Sylfaen" w:eastAsiaTheme="minorHAnsi" w:hAnsi="Sylfaen" w:cstheme="minorBidi"/>
          <w:sz w:val="22"/>
          <w:szCs w:val="22"/>
          <w:lang w:val="ka-GE"/>
        </w:rPr>
        <w:t>საქართველოს ოკუპირებული ტერიტორიებიდან დევნილთა, შრომის ჯანმრთელობისა და სოციალური დაცვის სამინისტრო უფლებამოსილია, ასეთ პირებზე, მოთხოვნის შემთხვევაში, გასცეს საავადმყოფოს ფურცლის ტოლფასი სამართლებრივი შედეგების მქონე ცნობა.</w:t>
      </w:r>
    </w:p>
    <w:sectPr w:rsidR="00D71922" w:rsidRPr="00B9127E" w:rsidSect="007A7291">
      <w:pgSz w:w="12240" w:h="15840"/>
      <w:pgMar w:top="45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3318C"/>
    <w:multiLevelType w:val="hybridMultilevel"/>
    <w:tmpl w:val="8F1000D4"/>
    <w:lvl w:ilvl="0" w:tplc="BD66704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84F4EBA2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268C0AF0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25CE0E2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E8E2B63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B322B99E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81BEBCCA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1E9227A4" w:tentative="1">
      <w:start w:val="1"/>
      <w:numFmt w:val="bullet"/>
      <w:lvlText w:val="-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" w15:restartNumberingAfterBreak="0">
    <w:nsid w:val="183445E7"/>
    <w:multiLevelType w:val="hybridMultilevel"/>
    <w:tmpl w:val="6FE2B184"/>
    <w:lvl w:ilvl="0" w:tplc="8DC65216">
      <w:start w:val="1"/>
      <w:numFmt w:val="decimal"/>
      <w:lvlText w:val="%1."/>
      <w:lvlJc w:val="left"/>
      <w:pPr>
        <w:ind w:left="720" w:hanging="360"/>
      </w:pPr>
      <w:rPr>
        <w:rFonts w:eastAsia="Arial"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B0331B"/>
    <w:multiLevelType w:val="hybridMultilevel"/>
    <w:tmpl w:val="DD325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U0MzcxMjUyMjNW0lEKTi0uzszPAykwqgUAq8r3KiwAAAA="/>
  </w:docVars>
  <w:rsids>
    <w:rsidRoot w:val="00475F78"/>
    <w:rsid w:val="00023663"/>
    <w:rsid w:val="00034CB2"/>
    <w:rsid w:val="000429EB"/>
    <w:rsid w:val="000D57A8"/>
    <w:rsid w:val="000F7D5F"/>
    <w:rsid w:val="00110E9C"/>
    <w:rsid w:val="001835C0"/>
    <w:rsid w:val="001D3773"/>
    <w:rsid w:val="002201E1"/>
    <w:rsid w:val="0024363E"/>
    <w:rsid w:val="00282295"/>
    <w:rsid w:val="002B4722"/>
    <w:rsid w:val="002E18FE"/>
    <w:rsid w:val="002F4758"/>
    <w:rsid w:val="00325F9B"/>
    <w:rsid w:val="00326250"/>
    <w:rsid w:val="00377D7A"/>
    <w:rsid w:val="0040251E"/>
    <w:rsid w:val="0041132D"/>
    <w:rsid w:val="00475F78"/>
    <w:rsid w:val="0050106C"/>
    <w:rsid w:val="0052029B"/>
    <w:rsid w:val="00574CEC"/>
    <w:rsid w:val="00613960"/>
    <w:rsid w:val="00681D81"/>
    <w:rsid w:val="0069139C"/>
    <w:rsid w:val="006B205F"/>
    <w:rsid w:val="0076381E"/>
    <w:rsid w:val="007A7291"/>
    <w:rsid w:val="007E4350"/>
    <w:rsid w:val="00805A8D"/>
    <w:rsid w:val="00887928"/>
    <w:rsid w:val="009547B0"/>
    <w:rsid w:val="009D39C3"/>
    <w:rsid w:val="00A57426"/>
    <w:rsid w:val="00AB71B9"/>
    <w:rsid w:val="00B1753B"/>
    <w:rsid w:val="00B25485"/>
    <w:rsid w:val="00B57E83"/>
    <w:rsid w:val="00B63772"/>
    <w:rsid w:val="00B676E9"/>
    <w:rsid w:val="00B9127E"/>
    <w:rsid w:val="00BB012B"/>
    <w:rsid w:val="00BB442C"/>
    <w:rsid w:val="00C46236"/>
    <w:rsid w:val="00C71570"/>
    <w:rsid w:val="00C90459"/>
    <w:rsid w:val="00D55512"/>
    <w:rsid w:val="00D61929"/>
    <w:rsid w:val="00D71922"/>
    <w:rsid w:val="00E5359F"/>
    <w:rsid w:val="00E55BD9"/>
    <w:rsid w:val="00EF2A70"/>
    <w:rsid w:val="00F00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AAF4A1-A530-46BF-AC01-75F58311F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47B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0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75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7229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9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3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nana Tavtetrishvili</cp:lastModifiedBy>
  <cp:revision>2</cp:revision>
  <dcterms:created xsi:type="dcterms:W3CDTF">2020-03-04T08:25:00Z</dcterms:created>
  <dcterms:modified xsi:type="dcterms:W3CDTF">2020-03-04T08:25:00Z</dcterms:modified>
</cp:coreProperties>
</file>